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63718" w14:textId="77777777" w:rsidR="008D670E" w:rsidRDefault="008D670E" w:rsidP="008D670E">
      <w:pPr>
        <w:pStyle w:val="Title"/>
      </w:pPr>
      <w:r>
        <w:t>Scope Statement (Version 1.0)</w:t>
      </w:r>
    </w:p>
    <w:p w14:paraId="672C5C3F" w14:textId="77777777" w:rsidR="008D670E" w:rsidRDefault="008D670E" w:rsidP="008D670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630"/>
      </w:tblGrid>
      <w:tr w:rsidR="008D670E" w14:paraId="16A3B88F" w14:textId="77777777" w:rsidTr="00954045">
        <w:tc>
          <w:tcPr>
            <w:tcW w:w="8856" w:type="dxa"/>
          </w:tcPr>
          <w:p w14:paraId="2BDBD67F" w14:textId="77777777" w:rsidR="008D670E" w:rsidRPr="00712BE2" w:rsidRDefault="008D670E" w:rsidP="00051527">
            <w:pPr>
              <w:shd w:val="clear" w:color="auto" w:fill="FFFFFF"/>
              <w:spacing w:before="360" w:after="240"/>
              <w:outlineLvl w:val="2"/>
              <w:rPr>
                <w:bCs/>
              </w:rPr>
            </w:pPr>
            <w:r>
              <w:rPr>
                <w:b/>
                <w:bCs/>
              </w:rPr>
              <w:t xml:space="preserve">Project Title: </w:t>
            </w:r>
            <w:r>
              <w:rPr>
                <w:bCs/>
              </w:rPr>
              <w:t xml:space="preserve">Online Home Food Delivery  </w:t>
            </w:r>
          </w:p>
          <w:p w14:paraId="2BC09869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ind w:left="1440" w:hanging="144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Date: </w:t>
            </w:r>
            <w:r>
              <w:rPr>
                <w:rFonts w:ascii="Times New Roman" w:hAnsi="Times New Roman"/>
                <w:sz w:val="24"/>
                <w:szCs w:val="24"/>
              </w:rPr>
              <w:t>05/22/2021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epared by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Yaswant Lakkaraju</w:t>
            </w:r>
          </w:p>
        </w:tc>
      </w:tr>
      <w:tr w:rsidR="008D670E" w14:paraId="79BF420C" w14:textId="77777777" w:rsidTr="00954045">
        <w:tc>
          <w:tcPr>
            <w:tcW w:w="8856" w:type="dxa"/>
          </w:tcPr>
          <w:p w14:paraId="563E7CBC" w14:textId="77777777" w:rsidR="00954045" w:rsidRDefault="008D670E" w:rsidP="00954045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ject Justification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9406C42" w14:textId="26B05876" w:rsidR="00954045" w:rsidRPr="00954045" w:rsidRDefault="00954045" w:rsidP="00954045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This project is about developing an online home food delivery application</w:t>
            </w: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 xml:space="preserve"> for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mobiles, laptops, and computers. </w:t>
            </w: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this project, we will build an application</w:t>
            </w: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 xml:space="preserve"> where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everyone can order home food online on their machines with one click of installation, instead of going to the restaurant and ordering the food. </w:t>
            </w: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>By thi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we can order any food item from anywhere by just installing the </w:t>
            </w:r>
            <w:r>
              <w:rPr>
                <w:bCs/>
              </w:rPr>
              <w:t>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pplication.</w:t>
            </w:r>
          </w:p>
          <w:p w14:paraId="73DE0700" w14:textId="2AFF8FE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7BF8788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D670E" w14:paraId="3AF78B22" w14:textId="77777777" w:rsidTr="00954045">
        <w:tc>
          <w:tcPr>
            <w:tcW w:w="8856" w:type="dxa"/>
          </w:tcPr>
          <w:p w14:paraId="3955B7CD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duct Characteristics and Requirements:</w:t>
            </w:r>
          </w:p>
          <w:p w14:paraId="28790D9D" w14:textId="425702FF" w:rsidR="008D670E" w:rsidRDefault="008D670E" w:rsidP="00051527">
            <w:pPr>
              <w:numPr>
                <w:ilvl w:val="0"/>
                <w:numId w:val="1"/>
              </w:numPr>
            </w:pPr>
            <w:r>
              <w:rPr>
                <w:color w:val="000000"/>
              </w:rPr>
              <w:t xml:space="preserve">The Application </w:t>
            </w:r>
            <w:r w:rsidR="00954045">
              <w:rPr>
                <w:color w:val="000000"/>
              </w:rPr>
              <w:t>will</w:t>
            </w:r>
            <w:r>
              <w:rPr>
                <w:color w:val="000000"/>
              </w:rPr>
              <w:t xml:space="preserve"> have a login page </w:t>
            </w:r>
            <w:r w:rsidR="00954045">
              <w:rPr>
                <w:color w:val="000000"/>
              </w:rPr>
              <w:t xml:space="preserve">in </w:t>
            </w:r>
            <w:r>
              <w:rPr>
                <w:color w:val="000000"/>
              </w:rPr>
              <w:t xml:space="preserve">which users need to register with </w:t>
            </w:r>
            <w:r w:rsidR="00954045">
              <w:rPr>
                <w:color w:val="000000"/>
              </w:rPr>
              <w:t xml:space="preserve">an </w:t>
            </w:r>
            <w:r>
              <w:rPr>
                <w:color w:val="000000"/>
              </w:rPr>
              <w:t>email ID and a password,</w:t>
            </w:r>
            <w:r w:rsidR="00954045">
              <w:rPr>
                <w:color w:val="000000"/>
              </w:rPr>
              <w:t xml:space="preserve"> saving</w:t>
            </w:r>
            <w:r>
              <w:rPr>
                <w:color w:val="000000"/>
              </w:rPr>
              <w:t xml:space="preserve"> user details. On Successful registration</w:t>
            </w:r>
            <w:r w:rsidR="00954045">
              <w:rPr>
                <w:color w:val="000000"/>
              </w:rPr>
              <w:t>,</w:t>
            </w:r>
            <w:r>
              <w:rPr>
                <w:color w:val="000000"/>
              </w:rPr>
              <w:t xml:space="preserve"> users </w:t>
            </w:r>
            <w:r w:rsidR="00954045">
              <w:rPr>
                <w:color w:val="000000"/>
              </w:rPr>
              <w:t xml:space="preserve">will </w:t>
            </w:r>
            <w:r>
              <w:rPr>
                <w:color w:val="000000"/>
              </w:rPr>
              <w:t>be navigated to the homepage.</w:t>
            </w:r>
          </w:p>
          <w:p w14:paraId="470C0738" w14:textId="1C08D1D6" w:rsidR="008D670E" w:rsidRDefault="00954045" w:rsidP="00051527">
            <w:pPr>
              <w:pStyle w:val="SHTB"/>
              <w:numPr>
                <w:ilvl w:val="0"/>
                <w:numId w:val="1"/>
              </w:numPr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="008D670E">
              <w:rPr>
                <w:rFonts w:ascii="Times New Roman" w:hAnsi="Times New Roman"/>
                <w:sz w:val="24"/>
                <w:szCs w:val="24"/>
              </w:rPr>
              <w:t xml:space="preserve">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8D670E">
              <w:rPr>
                <w:rFonts w:ascii="Times New Roman" w:hAnsi="Times New Roman"/>
                <w:sz w:val="24"/>
                <w:szCs w:val="24"/>
              </w:rPr>
              <w:t>homepage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="008D670E">
              <w:rPr>
                <w:rFonts w:ascii="Times New Roman" w:hAnsi="Times New Roman"/>
                <w:sz w:val="24"/>
                <w:szCs w:val="24"/>
              </w:rPr>
              <w:t xml:space="preserve"> w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will have a </w:t>
            </w:r>
            <w:r w:rsidR="008D670E">
              <w:rPr>
                <w:rFonts w:ascii="Times New Roman" w:hAnsi="Times New Roman"/>
                <w:sz w:val="24"/>
                <w:szCs w:val="24"/>
              </w:rPr>
              <w:t xml:space="preserve">list of multiple food varieties. </w:t>
            </w:r>
          </w:p>
          <w:p w14:paraId="337DB840" w14:textId="29250DEF" w:rsidR="008D670E" w:rsidRDefault="00954045" w:rsidP="00051527">
            <w:pPr>
              <w:pStyle w:val="SHTB"/>
              <w:numPr>
                <w:ilvl w:val="0"/>
                <w:numId w:val="1"/>
              </w:numPr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main aim is to build a user-friendly application that will be useful to place orders and receive orders in minutes.</w:t>
            </w:r>
          </w:p>
          <w:p w14:paraId="79123EF8" w14:textId="0274CFF8" w:rsidR="008D670E" w:rsidRDefault="008D670E" w:rsidP="00051527">
            <w:pPr>
              <w:pStyle w:val="SHTB"/>
              <w:numPr>
                <w:ilvl w:val="0"/>
                <w:numId w:val="1"/>
              </w:numPr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10991">
              <w:rPr>
                <w:rFonts w:ascii="Times New Roman" w:hAnsi="Times New Roman"/>
                <w:sz w:val="24"/>
                <w:szCs w:val="24"/>
              </w:rPr>
              <w:t xml:space="preserve">Customers can </w:t>
            </w:r>
            <w:r w:rsidR="00954045">
              <w:rPr>
                <w:rFonts w:ascii="Times New Roman" w:hAnsi="Times New Roman"/>
                <w:sz w:val="24"/>
                <w:szCs w:val="24"/>
              </w:rPr>
              <w:t xml:space="preserve">view the </w:t>
            </w:r>
            <w:r w:rsidRPr="00E10991">
              <w:rPr>
                <w:rFonts w:ascii="Times New Roman" w:hAnsi="Times New Roman"/>
                <w:sz w:val="24"/>
                <w:szCs w:val="24"/>
              </w:rPr>
              <w:t>reviews of the Homemakers before Ordering</w:t>
            </w:r>
            <w:r w:rsidR="00954045">
              <w:rPr>
                <w:rFonts w:ascii="Times New Roman" w:hAnsi="Times New Roman"/>
                <w:sz w:val="24"/>
                <w:szCs w:val="24"/>
              </w:rPr>
              <w:t xml:space="preserve"> Online.</w:t>
            </w:r>
          </w:p>
          <w:p w14:paraId="4C06BA7C" w14:textId="77777777" w:rsidR="008D670E" w:rsidRDefault="008D670E" w:rsidP="00051527">
            <w:pPr>
              <w:pStyle w:val="SHTB"/>
              <w:numPr>
                <w:ilvl w:val="0"/>
                <w:numId w:val="1"/>
              </w:numPr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fter making an order customer will get a unique Order Id for reference.</w:t>
            </w:r>
          </w:p>
          <w:p w14:paraId="392D13C5" w14:textId="6E1A78E0" w:rsidR="008D670E" w:rsidRDefault="00954045" w:rsidP="00051527">
            <w:pPr>
              <w:numPr>
                <w:ilvl w:val="0"/>
                <w:numId w:val="1"/>
              </w:numPr>
            </w:pPr>
            <w:r>
              <w:t>It will be n</w:t>
            </w:r>
            <w:r w:rsidR="008D670E" w:rsidRPr="007147ED">
              <w:t>otify</w:t>
            </w:r>
            <w:r>
              <w:t>ing</w:t>
            </w:r>
            <w:r w:rsidR="008D670E" w:rsidRPr="007147ED">
              <w:t xml:space="preserve"> the customer </w:t>
            </w:r>
            <w:r>
              <w:t>when the order is placed</w:t>
            </w:r>
            <w:r w:rsidR="008D670E" w:rsidRPr="007147ED">
              <w:t xml:space="preserve"> and </w:t>
            </w:r>
            <w:r>
              <w:t xml:space="preserve">the </w:t>
            </w:r>
            <w:r w:rsidR="008D670E" w:rsidRPr="007147ED">
              <w:t>expected delivery time.</w:t>
            </w:r>
          </w:p>
          <w:p w14:paraId="115C358D" w14:textId="77777777" w:rsidR="008D670E" w:rsidRDefault="008D670E" w:rsidP="00051527">
            <w:pPr>
              <w:pStyle w:val="SHTB"/>
              <w:numPr>
                <w:ilvl w:val="0"/>
                <w:numId w:val="1"/>
              </w:numPr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654AC">
              <w:rPr>
                <w:rFonts w:ascii="Times New Roman" w:hAnsi="Times New Roman"/>
                <w:sz w:val="24"/>
                <w:szCs w:val="24"/>
              </w:rPr>
              <w:t>Homemakers can able to find the details of the customer.</w:t>
            </w:r>
          </w:p>
          <w:p w14:paraId="197F128E" w14:textId="77777777" w:rsidR="008D670E" w:rsidRPr="002654AC" w:rsidRDefault="008D670E" w:rsidP="00051527"/>
        </w:tc>
      </w:tr>
      <w:tr w:rsidR="008D670E" w14:paraId="50A47136" w14:textId="77777777" w:rsidTr="00954045">
        <w:tc>
          <w:tcPr>
            <w:tcW w:w="8856" w:type="dxa"/>
          </w:tcPr>
          <w:p w14:paraId="45A15E02" w14:textId="77777777" w:rsidR="008D670E" w:rsidRPr="001D5A52" w:rsidRDefault="008D670E" w:rsidP="00051527">
            <w:pPr>
              <w:pStyle w:val="SHT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duct User Acceptance Criteria:</w:t>
            </w:r>
          </w:p>
          <w:p w14:paraId="5AA05794" w14:textId="0D82CD43" w:rsidR="008D670E" w:rsidRPr="00035A40" w:rsidRDefault="008D670E" w:rsidP="0005152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color w:val="000000"/>
              </w:rPr>
            </w:pPr>
            <w:r>
              <w:t xml:space="preserve">Acceptance Criteria 1: </w:t>
            </w:r>
            <w:r>
              <w:rPr>
                <w:color w:val="000000"/>
              </w:rPr>
              <w:t xml:space="preserve">The product is supposed to meet all the functionalities with </w:t>
            </w:r>
            <w:r w:rsidR="00954045">
              <w:rPr>
                <w:color w:val="000000"/>
              </w:rPr>
              <w:t xml:space="preserve">a </w:t>
            </w:r>
            <w:r>
              <w:rPr>
                <w:color w:val="000000"/>
              </w:rPr>
              <w:t>good User Interface. The team is aiming to deliver the product on time without any delays.</w:t>
            </w:r>
          </w:p>
          <w:p w14:paraId="544CB556" w14:textId="77777777" w:rsidR="008D670E" w:rsidRPr="00AF7805" w:rsidRDefault="008D670E" w:rsidP="00051527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</w:pPr>
          </w:p>
          <w:p w14:paraId="1DD585A7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Summary of Project Deliverables</w:t>
            </w:r>
          </w:p>
          <w:p w14:paraId="2375103E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roject management-related deliverables: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usiness case, charter, team contract, scope statement, WBS, schedule, cost baseline, status reports, final project presentation, final project report, lessons-learned report, and any other documents required to manage the project.</w:t>
            </w:r>
          </w:p>
          <w:p w14:paraId="5CFCD351" w14:textId="77777777" w:rsidR="008D670E" w:rsidRDefault="008D670E" w:rsidP="00051527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duct-related deliverables: </w:t>
            </w:r>
            <w:r>
              <w:rPr>
                <w:rFonts w:ascii="Times New Roman" w:hAnsi="Times New Roman"/>
                <w:sz w:val="24"/>
                <w:szCs w:val="24"/>
              </w:rPr>
              <w:t>research reports, design documents, software code, hardware, etc.</w:t>
            </w:r>
          </w:p>
          <w:p w14:paraId="635B3501" w14:textId="77777777" w:rsidR="008D670E" w:rsidRDefault="00954045" w:rsidP="00954045">
            <w:pPr>
              <w:pStyle w:val="SHTB"/>
              <w:pBdr>
                <w:bottom w:val="none" w:sz="0" w:space="0" w:color="auto"/>
              </w:pBdr>
              <w:spacing w:before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9962743" w14:textId="3AAB01B6" w:rsidR="00954045" w:rsidRDefault="00954045" w:rsidP="00FD5BF5">
            <w:pPr>
              <w:pStyle w:val="ListParagraph"/>
              <w:numPr>
                <w:ilvl w:val="0"/>
                <w:numId w:val="3"/>
              </w:numPr>
              <w:jc w:val="both"/>
            </w:pPr>
            <w:r>
              <w:t xml:space="preserve">You can order any homemade food from </w:t>
            </w:r>
            <w:r w:rsidR="009F1F95">
              <w:t>wherever</w:t>
            </w:r>
            <w:r>
              <w:t xml:space="preserve"> any place where the service is available.</w:t>
            </w:r>
          </w:p>
          <w:p w14:paraId="106D20CA" w14:textId="36B20EB6" w:rsidR="00954045" w:rsidRDefault="00954045" w:rsidP="00FD5BF5">
            <w:pPr>
              <w:pStyle w:val="ListParagraph"/>
              <w:numPr>
                <w:ilvl w:val="0"/>
                <w:numId w:val="3"/>
              </w:numPr>
            </w:pPr>
            <w:r>
              <w:t>The food delivered will remind us of the home food we eat when we are at home.</w:t>
            </w:r>
          </w:p>
          <w:p w14:paraId="458FAB24" w14:textId="56F12045" w:rsidR="00954045" w:rsidRDefault="00954045" w:rsidP="00FD5BF5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>This food gives us the feeling of home food away from home.</w:t>
            </w:r>
          </w:p>
          <w:p w14:paraId="450D55AD" w14:textId="38A7875F" w:rsidR="00954045" w:rsidRDefault="00954045" w:rsidP="00FD5BF5">
            <w:pPr>
              <w:pStyle w:val="ListParagraph"/>
              <w:numPr>
                <w:ilvl w:val="0"/>
                <w:numId w:val="3"/>
              </w:numPr>
            </w:pPr>
            <w:r>
              <w:t>It also create employment opportunity every homemaker who can earn their money on their own.</w:t>
            </w:r>
          </w:p>
          <w:p w14:paraId="6CF55D8A" w14:textId="77777777" w:rsidR="00954045" w:rsidRDefault="00954045" w:rsidP="00954045"/>
          <w:p w14:paraId="330B395D" w14:textId="585917DD" w:rsidR="00954045" w:rsidRPr="00954045" w:rsidRDefault="00954045" w:rsidP="00954045"/>
        </w:tc>
      </w:tr>
    </w:tbl>
    <w:p w14:paraId="4F9808F2" w14:textId="77777777" w:rsidR="008D670E" w:rsidRDefault="008D670E" w:rsidP="008D670E"/>
    <w:p w14:paraId="7AA05112" w14:textId="77777777" w:rsidR="00593E47" w:rsidRDefault="00593E47"/>
    <w:sectPr w:rsidR="00593E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867906"/>
    <w:multiLevelType w:val="hybridMultilevel"/>
    <w:tmpl w:val="4E101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4721F"/>
    <w:multiLevelType w:val="hybridMultilevel"/>
    <w:tmpl w:val="64E4FC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A0ECE"/>
    <w:multiLevelType w:val="hybridMultilevel"/>
    <w:tmpl w:val="53A0A2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LY0MTAyNzI0NTdS0lEKTi0uzszPAykwrAUAeJ83WiwAAAA="/>
  </w:docVars>
  <w:rsids>
    <w:rsidRoot w:val="00A2462A"/>
    <w:rsid w:val="003F129A"/>
    <w:rsid w:val="00593E47"/>
    <w:rsid w:val="00826332"/>
    <w:rsid w:val="008D670E"/>
    <w:rsid w:val="00954045"/>
    <w:rsid w:val="009F1F95"/>
    <w:rsid w:val="00A2462A"/>
    <w:rsid w:val="00E569FC"/>
    <w:rsid w:val="00FD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0FCB3"/>
  <w15:chartTrackingRefBased/>
  <w15:docId w15:val="{41B855EF-47F4-4290-899F-0C525EAB8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70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HTB">
    <w:name w:val="SH/TB"/>
    <w:basedOn w:val="Normal"/>
    <w:next w:val="Normal"/>
    <w:rsid w:val="008D670E"/>
    <w:pPr>
      <w:pBdr>
        <w:bottom w:val="single" w:sz="6" w:space="0" w:color="auto"/>
      </w:pBdr>
      <w:spacing w:before="130" w:line="200" w:lineRule="exact"/>
    </w:pPr>
    <w:rPr>
      <w:rFonts w:ascii="New York" w:hAnsi="New York"/>
      <w:sz w:val="16"/>
      <w:szCs w:val="20"/>
    </w:rPr>
  </w:style>
  <w:style w:type="paragraph" w:styleId="Title">
    <w:name w:val="Title"/>
    <w:basedOn w:val="Normal"/>
    <w:link w:val="TitleChar"/>
    <w:qFormat/>
    <w:rsid w:val="008D670E"/>
    <w:pPr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8D670E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FD5B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ama,Mohith Naga Venkata Sai</dc:creator>
  <cp:keywords/>
  <dc:description/>
  <cp:lastModifiedBy>Vanama,Mohith Naga Venkata Sai</cp:lastModifiedBy>
  <cp:revision>3</cp:revision>
  <dcterms:created xsi:type="dcterms:W3CDTF">2021-05-23T00:57:00Z</dcterms:created>
  <dcterms:modified xsi:type="dcterms:W3CDTF">2021-05-23T00:57:00Z</dcterms:modified>
</cp:coreProperties>
</file>